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lison New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li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w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0 Hemlock Knoll Terrac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lisonmhub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5134355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